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DFE04" w14:textId="4BD97B00" w:rsidR="00AC1B83" w:rsidRDefault="00AC1B83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t xml:space="preserve">                                                                                                                                              </w:t>
      </w:r>
      <w:r>
        <w:rPr>
          <w:rFonts w:asciiTheme="minorHAnsi" w:hAnsiTheme="minorHAnsi" w:cstheme="minorHAnsi"/>
          <w:noProof/>
        </w:rPr>
        <w:drawing>
          <wp:inline distT="0" distB="0" distL="0" distR="0" wp14:anchorId="6ABE36FE" wp14:editId="73E24A8A">
            <wp:extent cx="2962275" cy="1243177"/>
            <wp:effectExtent l="0" t="0" r="0" b="0"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160" cy="124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94B77" w14:textId="0740BFE2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3 Robotics Center</w:t>
      </w:r>
    </w:p>
    <w:p w14:paraId="77910572" w14:textId="77777777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3709 Cassopolis St Suite E</w:t>
      </w:r>
    </w:p>
    <w:p w14:paraId="118AD1F0" w14:textId="77777777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lkhart, Indiana 46514</w:t>
      </w:r>
    </w:p>
    <w:p w14:paraId="15A4B0D8" w14:textId="77777777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ww.E3robotics.org</w:t>
      </w:r>
    </w:p>
    <w:p w14:paraId="6A20FAF9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7ED6CA40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111A0631" w14:textId="4117AB80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ar </w:t>
      </w:r>
      <w:r w:rsidR="003C4922">
        <w:rPr>
          <w:rFonts w:asciiTheme="minorHAnsi" w:hAnsiTheme="minorHAnsi" w:cstheme="minorHAnsi"/>
        </w:rPr>
        <w:t>Community Member,</w:t>
      </w:r>
      <w:r>
        <w:rPr>
          <w:rFonts w:asciiTheme="minorHAnsi" w:hAnsiTheme="minorHAnsi" w:cstheme="minorHAnsi"/>
        </w:rPr>
        <w:t xml:space="preserve"> </w:t>
      </w:r>
    </w:p>
    <w:p w14:paraId="2E6C52E7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0CB53E3D" w14:textId="77777777" w:rsidR="00046387" w:rsidRDefault="00046387" w:rsidP="00046387">
      <w:pPr>
        <w:rPr>
          <w:rFonts w:asciiTheme="minorHAnsi" w:hAnsiTheme="minorHAnsi" w:cstheme="minorHAnsi"/>
          <w:color w:val="000000"/>
          <w:spacing w:val="5"/>
          <w:shd w:val="clear" w:color="auto" w:fill="FFFFFF"/>
        </w:rPr>
      </w:pPr>
      <w:r>
        <w:rPr>
          <w:rFonts w:asciiTheme="minorHAnsi" w:hAnsiTheme="minorHAnsi" w:cstheme="minorHAnsi"/>
        </w:rPr>
        <w:t xml:space="preserve">Will you help us create </w:t>
      </w:r>
      <w:r>
        <w:rPr>
          <w:rFonts w:asciiTheme="minorHAnsi" w:hAnsiTheme="minorHAnsi" w:cstheme="minorHAnsi"/>
          <w:color w:val="000000"/>
          <w:spacing w:val="5"/>
          <w:shd w:val="clear" w:color="auto" w:fill="FFFFFF"/>
        </w:rPr>
        <w:t>a perfect May weekend when families and friends come together to play and say </w:t>
      </w:r>
      <w:r>
        <w:rPr>
          <w:rStyle w:val="Strong"/>
          <w:rFonts w:asciiTheme="minorHAnsi" w:hAnsiTheme="minorHAnsi" w:cstheme="minorHAnsi"/>
          <w:color w:val="000000"/>
          <w:spacing w:val="5"/>
          <w:u w:val="single"/>
          <w:shd w:val="clear" w:color="auto" w:fill="FFFFFF"/>
        </w:rPr>
        <w:t>a big thank you to essential workers and businesses</w:t>
      </w:r>
      <w:r>
        <w:rPr>
          <w:rFonts w:asciiTheme="minorHAnsi" w:hAnsiTheme="minorHAnsi" w:cstheme="minorHAnsi"/>
          <w:color w:val="000000"/>
          <w:spacing w:val="5"/>
          <w:shd w:val="clear" w:color="auto" w:fill="FFFFFF"/>
        </w:rPr>
        <w:t>. They have and continue to support our communities throughout this past year.</w:t>
      </w:r>
    </w:p>
    <w:p w14:paraId="2021673B" w14:textId="77777777" w:rsidR="00046387" w:rsidRDefault="00046387" w:rsidP="00046387">
      <w:pPr>
        <w:rPr>
          <w:rFonts w:asciiTheme="minorHAnsi" w:hAnsiTheme="minorHAnsi" w:cstheme="minorHAnsi"/>
          <w:color w:val="000000"/>
          <w:spacing w:val="5"/>
          <w:shd w:val="clear" w:color="auto" w:fill="FFFFFF"/>
        </w:rPr>
      </w:pPr>
    </w:p>
    <w:p w14:paraId="3C81F755" w14:textId="71908E5B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uring the pandemic, the department of education and other grant funding normally available to not-for-profit organizations like E3 Robotics were redirected to support the remote educational needs driven by virtual learning, and rightfully so. </w:t>
      </w:r>
    </w:p>
    <w:p w14:paraId="60FA5ADC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7F7C81BC" w14:textId="6C620402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se circumstances gave birth to </w:t>
      </w:r>
      <w:hyperlink r:id="rId5" w:history="1">
        <w:r>
          <w:rPr>
            <w:rStyle w:val="Hyperlink"/>
            <w:rFonts w:asciiTheme="minorHAnsi" w:hAnsiTheme="minorHAnsi" w:cstheme="minorHAnsi"/>
          </w:rPr>
          <w:t>E3RC- Palooza</w:t>
        </w:r>
      </w:hyperlink>
      <w:r>
        <w:rPr>
          <w:rFonts w:asciiTheme="minorHAnsi" w:hAnsiTheme="minorHAnsi" w:cstheme="minorHAnsi"/>
        </w:rPr>
        <w:t xml:space="preserve">! </w:t>
      </w:r>
      <w:r>
        <w:rPr>
          <w:rFonts w:asciiTheme="minorHAnsi" w:hAnsiTheme="minorHAnsi" w:cstheme="minorHAnsi"/>
          <w:color w:val="000000"/>
          <w:spacing w:val="5"/>
          <w:shd w:val="clear" w:color="auto" w:fill="FFFFFF"/>
        </w:rPr>
        <w:t xml:space="preserve">We are asking for your help to make it extra special as we, as a community, give a big hug to the ones </w:t>
      </w:r>
      <w:r w:rsidR="00AC1B83">
        <w:rPr>
          <w:rFonts w:asciiTheme="minorHAnsi" w:hAnsiTheme="minorHAnsi" w:cstheme="minorHAnsi"/>
          <w:color w:val="000000"/>
          <w:spacing w:val="5"/>
          <w:shd w:val="clear" w:color="auto" w:fill="FFFFFF"/>
        </w:rPr>
        <w:t>who</w:t>
      </w:r>
      <w:r>
        <w:rPr>
          <w:rFonts w:asciiTheme="minorHAnsi" w:hAnsiTheme="minorHAnsi" w:cstheme="minorHAnsi"/>
          <w:color w:val="000000"/>
          <w:spacing w:val="5"/>
          <w:shd w:val="clear" w:color="auto" w:fill="FFFFFF"/>
        </w:rPr>
        <w:t xml:space="preserve"> helped us through, including you.</w:t>
      </w:r>
    </w:p>
    <w:p w14:paraId="668A0500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57EECD01" w14:textId="05A5A75B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re looking for items to raffle and financial donations to help with this two-day event's costs. Please consider partnering with us by offering a raffle item or </w:t>
      </w:r>
      <w:hyperlink r:id="rId6" w:history="1">
        <w:r>
          <w:rPr>
            <w:rStyle w:val="Hyperlink"/>
            <w:rFonts w:asciiTheme="minorHAnsi" w:hAnsiTheme="minorHAnsi" w:cstheme="minorHAnsi"/>
          </w:rPr>
          <w:t>sponsoring</w:t>
        </w:r>
      </w:hyperlink>
      <w:r>
        <w:rPr>
          <w:rFonts w:asciiTheme="minorHAnsi" w:hAnsiTheme="minorHAnsi" w:cstheme="minorHAnsi"/>
        </w:rPr>
        <w:t xml:space="preserve"> one or several essential workers. </w:t>
      </w:r>
    </w:p>
    <w:p w14:paraId="7F3B90CD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2B2F08D4" w14:textId="11C43E60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contact me directly with questions about pick-up instructions. Thank you in advance for your donation.</w:t>
      </w:r>
    </w:p>
    <w:p w14:paraId="46726656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2DCCC95C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24559947" w14:textId="77777777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th Kind Regards,</w:t>
      </w:r>
    </w:p>
    <w:p w14:paraId="02E5FDE2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4C496659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36E8345C" w14:textId="1EF1A178" w:rsidR="00046387" w:rsidRDefault="003C4922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atsy </w:t>
      </w:r>
      <w:proofErr w:type="spellStart"/>
      <w:r>
        <w:rPr>
          <w:rFonts w:asciiTheme="minorHAnsi" w:hAnsiTheme="minorHAnsi" w:cstheme="minorHAnsi"/>
        </w:rPr>
        <w:t>Boehler</w:t>
      </w:r>
      <w:proofErr w:type="spellEnd"/>
    </w:p>
    <w:p w14:paraId="36CC45D9" w14:textId="6EECEBAE" w:rsidR="003C4922" w:rsidRDefault="003C4922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velopment Director</w:t>
      </w:r>
    </w:p>
    <w:p w14:paraId="2ADDA497" w14:textId="121A54F8" w:rsidR="003C4922" w:rsidRDefault="003C4922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3 Robotics Center</w:t>
      </w:r>
    </w:p>
    <w:p w14:paraId="173A7128" w14:textId="57E25DA0" w:rsidR="003C4922" w:rsidRDefault="003C4922" w:rsidP="00046387">
      <w:pPr>
        <w:rPr>
          <w:rFonts w:asciiTheme="minorHAnsi" w:hAnsiTheme="minorHAnsi" w:cstheme="minorHAnsi"/>
        </w:rPr>
      </w:pPr>
      <w:r w:rsidRPr="003C4922">
        <w:rPr>
          <w:rFonts w:asciiTheme="minorHAnsi" w:hAnsiTheme="minorHAnsi" w:cstheme="minorHAnsi"/>
        </w:rPr>
        <w:t>pboehler@e3robotics.org</w:t>
      </w:r>
    </w:p>
    <w:p w14:paraId="052D779B" w14:textId="77777777" w:rsidR="00046387" w:rsidRDefault="00046387" w:rsidP="00046387">
      <w:pPr>
        <w:rPr>
          <w:rFonts w:asciiTheme="minorHAnsi" w:hAnsiTheme="minorHAnsi" w:cstheme="minorHAnsi"/>
        </w:rPr>
      </w:pPr>
    </w:p>
    <w:p w14:paraId="3C52220B" w14:textId="77777777" w:rsidR="00046387" w:rsidRDefault="00046387" w:rsidP="0004638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.S. – Our goal is to have 200 items to raffle by mid-April. Thank you!!!!</w:t>
      </w:r>
    </w:p>
    <w:p w14:paraId="3957622B" w14:textId="77777777" w:rsidR="00F71753" w:rsidRDefault="00F71753"/>
    <w:sectPr w:rsidR="00F717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tjQ2MzAzMjMF0ko6SsGpxcWZ+XkgBYa1AIQMwrosAAAA"/>
  </w:docVars>
  <w:rsids>
    <w:rsidRoot w:val="00046387"/>
    <w:rsid w:val="00046387"/>
    <w:rsid w:val="00125591"/>
    <w:rsid w:val="00333527"/>
    <w:rsid w:val="003C4922"/>
    <w:rsid w:val="00AC1B83"/>
    <w:rsid w:val="00F71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64E0B"/>
  <w15:chartTrackingRefBased/>
  <w15:docId w15:val="{D2DBFE81-4E62-40FC-94A7-20E3B0C22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3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uiPriority w:val="99"/>
    <w:semiHidden/>
    <w:unhideWhenUsed/>
    <w:rsid w:val="00125591"/>
    <w:rPr>
      <w:rFonts w:ascii="Lucida Calligraphy" w:eastAsiaTheme="majorEastAsia" w:hAnsi="Lucida Calligraphy" w:cstheme="majorBidi"/>
      <w:b/>
      <w:color w:val="00660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25591"/>
    <w:pPr>
      <w:framePr w:w="7920" w:h="1980" w:hRule="exact" w:hSpace="180" w:wrap="auto" w:hAnchor="page" w:xAlign="center" w:yAlign="bottom"/>
      <w:ind w:left="2880"/>
    </w:pPr>
    <w:rPr>
      <w:rFonts w:ascii="Lucida Calligraphy" w:eastAsiaTheme="majorEastAsia" w:hAnsi="Lucida Calligraphy" w:cstheme="majorBidi"/>
      <w:b/>
      <w:color w:val="006600"/>
      <w:sz w:val="28"/>
    </w:rPr>
  </w:style>
  <w:style w:type="character" w:styleId="Hyperlink">
    <w:name w:val="Hyperlink"/>
    <w:basedOn w:val="DefaultParagraphFont"/>
    <w:semiHidden/>
    <w:unhideWhenUsed/>
    <w:rsid w:val="0004638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463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9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p.eventcaddy.com/events/e3-robotics/store/robo-rama-thank-you-donation" TargetMode="External"/><Relationship Id="rId5" Type="http://schemas.openxmlformats.org/officeDocument/2006/relationships/hyperlink" Target="https://app.eventcaddy.com/events/e3-robotics/store/robo-rama-thank-you-donation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avid Smith</cp:lastModifiedBy>
  <cp:revision>2</cp:revision>
  <dcterms:created xsi:type="dcterms:W3CDTF">2021-02-22T21:39:00Z</dcterms:created>
  <dcterms:modified xsi:type="dcterms:W3CDTF">2021-02-22T21:39:00Z</dcterms:modified>
</cp:coreProperties>
</file>